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Bisquay</w:t>
      </w:r>
      <w:r>
        <w:t xml:space="preserve"> </w:t>
      </w:r>
      <w:r>
        <w:t xml:space="preserve">Gracia</w:t>
      </w:r>
    </w:p>
    <w:p>
      <w:pPr>
        <w:pStyle w:val="Date"/>
      </w:pPr>
      <w:r>
        <w:t xml:space="preserve">12/05/2021</w:t>
      </w:r>
    </w:p>
    <w:p>
      <w:pPr>
        <w:pStyle w:val="FirstParagraph"/>
      </w:pPr>
      <w:r>
        <w:t xml:space="preserve">#I. set up</w:t>
      </w:r>
    </w:p>
    <w:p>
      <w:pPr>
        <w:pStyle w:val="BodyText"/>
      </w:pPr>
      <w:r>
        <w:t xml:space="preserve">Used pakages 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:/Users/181248/Documents/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NormalTok"/>
        </w:rPr>
        <w:t xml:space="preserve">CC_input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"D:/Users/181248/Documents/Klamath_(CA_only)_2021 - CC only/"</w:t>
      </w:r>
      <w:r>
        <w:br/>
      </w:r>
      <w:r>
        <w:rPr>
          <w:rStyle w:val="NormalTok"/>
        </w:rPr>
        <w:t xml:space="preserve">Dist_input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"D:/Users/181248/Documents/Klamath_(CA_only)_2021 - CC &amp; disturbances/"</w:t>
      </w:r>
      <w:r>
        <w:br/>
      </w:r>
      <w:r>
        <w:br/>
      </w:r>
      <w:r>
        <w:rPr>
          <w:rStyle w:val="NormalTok"/>
        </w:rPr>
        <w:t xml:space="preserve">BAU_input =</w:t>
      </w:r>
      <w:r>
        <w:br/>
      </w:r>
      <w:r>
        <w:rPr>
          <w:rStyle w:val="StringTok"/>
        </w:rPr>
        <w:t xml:space="preserve">  "D:/Users/181248/Documents/Klamath_(CA_only)_2021 - Harvest BAU1/"</w:t>
      </w:r>
    </w:p>
    <w:p>
      <w:pPr>
        <w:pStyle w:val="FirstParagraph"/>
      </w:pPr>
      <w:r>
        <w:t xml:space="preserve">#II.</w:t>
      </w:r>
    </w:p>
    <w:p>
      <w:pPr>
        <w:pStyle w:val="SourceCode"/>
      </w:pPr>
      <w:r>
        <w:rPr>
          <w:rStyle w:val="NormalTok"/>
        </w:rPr>
        <w:t xml:space="preserve">CC_NECN_lo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C_input,</w:t>
      </w:r>
      <w:r>
        <w:rPr>
          <w:rStyle w:val="StringTok"/>
        </w:rPr>
        <w:t xml:space="preserve">"NECN-succession-lo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NEC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C_NECN_long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EC, SOMTC, AGB, AG_NPPC, BG_NPPC, Litterfall, AgeMortality, MineralN, TotalN, GrossMineralization, C_LiveLeaf, C_LiveFRoot, C_LiveWood, C_DeadWood, C_DeadCRoot, C_DeadLeaf_Struc, C_DeadLeaf_Meta, C_DeadFRoot_Struc, C_DeadFRoot_Meta, C_SOM1surf, C_SOM1soil, C_SOM2, C_SOM3, N_Leaf, N_FRoot, N_Wood, N_CRoot, N_DeadWood, N_DeadCRoot, N_DeadLeaf_Struc, N_DeadLeaf_Meta, N_DeadFRoot_Struc, N_DeadFRoot_Meta, N_SOM1surf, N_SOM1soil, N_SOM2, N_SOM3, SurfStrucNetMin, SurfMetaNetMin, SoilStrucNetMin, SoilMetaNetMin, SOM1surfNetMin, SOM1soilNetMin, SOM2NetMin, SOM3NetMin, TotalNdep, LeachedC, LeachedN, FireCEfflux, FireNEfflux, Nuptake, Nresorbed, TotalSoilN, Nvol, Fras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mean)</w:t>
      </w:r>
      <w:r>
        <w:br/>
      </w:r>
      <w:r>
        <w:br/>
      </w:r>
      <w:r>
        <w:rPr>
          <w:rStyle w:val="NormalTok"/>
        </w:rPr>
        <w:t xml:space="preserve">CC_NEC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 =</w:t>
      </w:r>
      <w:r>
        <w:rPr>
          <w:rStyle w:val="StringTok"/>
        </w:rPr>
        <w:t xml:space="preserve"> "CC"</w:t>
      </w:r>
      <w:r>
        <w:br/>
      </w:r>
      <w:r>
        <w:br/>
      </w:r>
      <w:r>
        <w:br/>
      </w:r>
      <w:r>
        <w:rPr>
          <w:rStyle w:val="NormalTok"/>
        </w:rPr>
        <w:t xml:space="preserve">Dist_NECN_lo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ist_input,</w:t>
      </w:r>
      <w:r>
        <w:rPr>
          <w:rStyle w:val="StringTok"/>
        </w:rPr>
        <w:t xml:space="preserve">"NECN-succession-lo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ist_NEC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st_NECN_long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EC, SOMTC, AGB, AG_NPPC, BG_NPPC, Litterfall, AgeMortality, MineralN, TotalN, GrossMineralization, C_LiveLeaf, C_LiveFRoot, C_LiveWood, C_DeadWood, C_DeadCRoot, C_DeadLeaf_Struc, C_DeadLeaf_Meta, C_DeadFRoot_Struc, C_DeadFRoot_Meta, C_SOM1surf, C_SOM1soil, C_SOM2, C_SOM3, N_Leaf, N_FRoot, N_Wood, N_CRoot, N_DeadWood, N_DeadCRoot, N_DeadLeaf_Struc, N_DeadLeaf_Meta, N_DeadFRoot_Struc, N_DeadFRoot_Meta, N_SOM1surf, N_SOM1soil, N_SOM2, N_SOM3, SurfStrucNetMin, SurfMetaNetMin, SoilStrucNetMin, SoilMetaNetMin, SOM1surfNetMin, SOM1soilNetMin, SOM2NetMin, SOM3NetMin, TotalNdep, LeachedC, LeachedN, FireCEfflux, FireNEfflux, Nuptake, Nresorbed, TotalSoilN, Nvol, Fras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mean)</w:t>
      </w:r>
      <w:r>
        <w:br/>
      </w:r>
      <w:r>
        <w:br/>
      </w:r>
      <w:r>
        <w:rPr>
          <w:rStyle w:val="NormalTok"/>
        </w:rPr>
        <w:t xml:space="preserve">Dist_NEC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 =</w:t>
      </w:r>
      <w:r>
        <w:rPr>
          <w:rStyle w:val="StringTok"/>
        </w:rPr>
        <w:t xml:space="preserve"> "Dist"</w:t>
      </w:r>
      <w:r>
        <w:br/>
      </w:r>
      <w:r>
        <w:br/>
      </w:r>
      <w:r>
        <w:br/>
      </w:r>
      <w:r>
        <w:rPr>
          <w:rStyle w:val="NormalTok"/>
        </w:rPr>
        <w:t xml:space="preserve">BAU_NECN_lo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U_input,</w:t>
      </w:r>
      <w:r>
        <w:rPr>
          <w:rStyle w:val="StringTok"/>
        </w:rPr>
        <w:t xml:space="preserve">"NECN-succession-lo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U_NEC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U_NECN_long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EC, SOMTC, AGB, AG_NPPC, BG_NPPC, Litterfall, AgeMortality, MineralN, TotalN, GrossMineralization, C_LiveLeaf, C_LiveFRoot, C_LiveWood, C_DeadWood, C_DeadCRoot, C_DeadLeaf_Struc, C_DeadLeaf_Meta, C_DeadFRoot_Struc, C_DeadFRoot_Meta, C_SOM1surf, C_SOM1soil, C_SOM2, C_SOM3, N_Leaf, N_FRoot, N_Wood, N_CRoot, N_DeadWood, N_DeadCRoot, N_DeadLeaf_Struc, N_DeadLeaf_Meta, N_DeadFRoot_Struc, N_DeadFRoot_Meta, N_SOM1surf, N_SOM1soil, N_SOM2, N_SOM3, SurfStrucNetMin, SurfMetaNetMin, SoilStrucNetMin, SoilMetaNetMin, SOM1surfNetMin, SOM1soilNetMin, SOM2NetMin, SOM3NetMin, TotalNdep, LeachedC, LeachedN, FireCEfflux, FireNEfflux, Nuptake, Nresorbed, TotalSoilN, Nvol, Fras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mean)</w:t>
      </w:r>
      <w:r>
        <w:br/>
      </w:r>
      <w:r>
        <w:br/>
      </w:r>
      <w:r>
        <w:rPr>
          <w:rStyle w:val="NormalTok"/>
        </w:rPr>
        <w:t xml:space="preserve">BAU_NEC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 =</w:t>
      </w:r>
      <w:r>
        <w:rPr>
          <w:rStyle w:val="StringTok"/>
        </w:rPr>
        <w:t xml:space="preserve"> "BAU"</w:t>
      </w:r>
      <w:r>
        <w:br/>
      </w:r>
      <w:r>
        <w:br/>
      </w:r>
      <w:r>
        <w:rPr>
          <w:rStyle w:val="NormalTok"/>
        </w:rPr>
        <w:t xml:space="preserve">NEC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C_NECN, Dist_NECN, BAU_NECN)</w:t>
      </w:r>
    </w:p>
    <w:p>
      <w:pPr>
        <w:pStyle w:val="SourceCode"/>
      </w:pPr>
      <w:r>
        <w:rPr>
          <w:rStyle w:val="NormalTok"/>
        </w:rPr>
        <w:t xml:space="preserve">SOMT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C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OMTC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cenario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cenario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yea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TC (g C m-2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olution of the soil organic ma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DW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C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_DeadWoo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cenario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cenario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yea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 wood Carbon (g C m-2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olution of the dead wood carb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Bp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C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B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cenario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cenario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yea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ground biomass (g C m-2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olution of the above ground biom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SOMTp, CDWp, AGBp,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bon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iii.-perturbations-analysis"/>
      <w:r>
        <w:t xml:space="preserve">III. Perturbations analysis</w:t>
      </w:r>
      <w:bookmarkEnd w:id="21"/>
    </w:p>
    <w:p>
      <w:pPr>
        <w:pStyle w:val="SourceCode"/>
      </w:pPr>
      <w:r>
        <w:rPr>
          <w:rStyle w:val="NormalTok"/>
        </w:rPr>
        <w:t xml:space="preserve">Dist_BDA_T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sers/181248/Documents/Klamath_(CA_only)_2021 - CC &amp; disturbances/bda_lo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st_BDA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Dist_BDA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iomassMorta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st_BD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t_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ist_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ality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Dist_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st_BD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urbancy =</w:t>
      </w:r>
      <w:r>
        <w:rPr>
          <w:rStyle w:val="StringTok"/>
        </w:rPr>
        <w:t xml:space="preserve"> "Insects"</w:t>
      </w:r>
      <w:r>
        <w:br/>
      </w:r>
      <w:r>
        <w:br/>
      </w:r>
      <w:r>
        <w:br/>
      </w:r>
      <w:r>
        <w:rPr>
          <w:rStyle w:val="NormalTok"/>
        </w:rPr>
        <w:t xml:space="preserve">Dist_scrapple_T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sers/181248/Documents/Klamath_(CA_only)_2021 - CC &amp; disturbances/scrapple-summary-lo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scrapple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st_scrapple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ulationYear,</w:t>
      </w:r>
      <w:r>
        <w:br/>
      </w:r>
      <w:r>
        <w:rPr>
          <w:rStyle w:val="NormalTok"/>
        </w:rPr>
        <w:t xml:space="preserve">                 Dist_scrapple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iomassMortalityAcciden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st_scrapple_Ac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scrapple_A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urbancy =</w:t>
      </w:r>
      <w:r>
        <w:rPr>
          <w:rStyle w:val="StringTok"/>
        </w:rPr>
        <w:t xml:space="preserve"> "Fire accidental"</w:t>
      </w:r>
      <w:r>
        <w:br/>
      </w:r>
      <w:r>
        <w:br/>
      </w:r>
      <w:r>
        <w:br/>
      </w:r>
      <w:r>
        <w:rPr>
          <w:rStyle w:val="NormalTok"/>
        </w:rPr>
        <w:t xml:space="preserve">Dist_scrapple_N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st_scrapple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ulationYear,</w:t>
      </w:r>
      <w:r>
        <w:br/>
      </w:r>
      <w:r>
        <w:rPr>
          <w:rStyle w:val="NormalTok"/>
        </w:rPr>
        <w:t xml:space="preserve">                 Dist_scrapple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iomassMortalityLightnin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st_scrapple_N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scrapple_N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urbancy =</w:t>
      </w:r>
      <w:r>
        <w:rPr>
          <w:rStyle w:val="StringTok"/>
        </w:rPr>
        <w:t xml:space="preserve"> "Fire lightning"</w:t>
      </w:r>
      <w:r>
        <w:br/>
      </w:r>
      <w:r>
        <w:br/>
      </w:r>
      <w:r>
        <w:rPr>
          <w:rStyle w:val="NormalTok"/>
        </w:rPr>
        <w:t xml:space="preserve">Dist_Morta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ist_BDA, Dist_scrapple_Acc, Dist_scrapple_Nat)</w:t>
      </w:r>
    </w:p>
    <w:p>
      <w:pPr>
        <w:pStyle w:val="SourceCode"/>
      </w:pPr>
      <w:r>
        <w:rPr>
          <w:rStyle w:val="NormalTok"/>
        </w:rPr>
        <w:t xml:space="preserve">BAU_BDA_T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sers/181248/Documents/Klamath_(CA_only)_2021 - Harvest BAU1/bda_lo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U_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AU_BDA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BAU_BDA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iomassMorta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U_BD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U_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BAU_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ality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BAU_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U_BD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U_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urbancy =</w:t>
      </w:r>
      <w:r>
        <w:rPr>
          <w:rStyle w:val="StringTok"/>
        </w:rPr>
        <w:t xml:space="preserve"> "Insects"</w:t>
      </w:r>
      <w:r>
        <w:br/>
      </w:r>
      <w:r>
        <w:br/>
      </w:r>
      <w:r>
        <w:br/>
      </w:r>
      <w:r>
        <w:rPr>
          <w:rStyle w:val="NormalTok"/>
        </w:rPr>
        <w:t xml:space="preserve">BAU_scrapple_T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sers/181248/Documents/Klamath_(CA_only)_2021 - Harvest BAU1/scrapple-summary-lo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U_scrapple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AU_scrapple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ulationYear,</w:t>
      </w:r>
      <w:r>
        <w:br/>
      </w:r>
      <w:r>
        <w:rPr>
          <w:rStyle w:val="NormalTok"/>
        </w:rPr>
        <w:t xml:space="preserve">                 BAU_scrapple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iomassMortalityAcciden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U_scrapple_Ac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U_scrapple_A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urbancy =</w:t>
      </w:r>
      <w:r>
        <w:rPr>
          <w:rStyle w:val="StringTok"/>
        </w:rPr>
        <w:t xml:space="preserve"> "Fire accidental"</w:t>
      </w:r>
      <w:r>
        <w:br/>
      </w:r>
      <w:r>
        <w:br/>
      </w:r>
      <w:r>
        <w:br/>
      </w:r>
      <w:r>
        <w:rPr>
          <w:rStyle w:val="NormalTok"/>
        </w:rPr>
        <w:t xml:space="preserve">BAU_scrapple_N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AU_scrapple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ulationYear,</w:t>
      </w:r>
      <w:r>
        <w:br/>
      </w:r>
      <w:r>
        <w:rPr>
          <w:rStyle w:val="NormalTok"/>
        </w:rPr>
        <w:t xml:space="preserve">                 BAU_scrapple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iomassMortalityLightnin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U_scrapple_N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U_scrapple_N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urbancy =</w:t>
      </w:r>
      <w:r>
        <w:rPr>
          <w:rStyle w:val="StringTok"/>
        </w:rPr>
        <w:t xml:space="preserve"> "Fire lightning"</w:t>
      </w:r>
      <w:r>
        <w:br/>
      </w:r>
      <w:r>
        <w:br/>
      </w:r>
      <w:r>
        <w:br/>
      </w:r>
      <w:r>
        <w:rPr>
          <w:rStyle w:val="NormalTok"/>
        </w:rPr>
        <w:t xml:space="preserve">BAU_Morta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AU_BDA, BAU_scrapple_Acc, BAU_scrapple_Nat)</w:t>
      </w:r>
    </w:p>
    <w:p>
      <w:pPr>
        <w:pStyle w:val="SourceCode"/>
      </w:pP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aw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gure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st_Mortal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rtalit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isturbancy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isturbanc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sturbanc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ty in biom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olution of mortality due to disturbancies (no managmen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U_Mortal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rtalit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isturbancy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isturbanc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sturbanc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ty in biom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olution of mortality due to disturbancies (with managmen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_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Mort1, Mort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title, plot_row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bon_files/figure-docx/mor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aw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gure X : Smo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st_Mortal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rtalit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isturbancy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isturbanc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ty in biom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olution of mortality due to disturbancies (no managmen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U_Mortal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rtalit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isturbancy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isturbanc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ty in biom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olution of mortality due to disturbancies (with managmen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_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Mort1, Mort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title, plot_row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bon_files/figure-docx/mort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mortality, max, f pics</w:t>
      </w:r>
    </w:p>
    <w:p>
      <w:pPr>
        <w:pStyle w:val="BodyText"/>
      </w:pPr>
      <w:r>
        <w:t xml:space="preserve">biomass recover after disturbancy (slope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</dc:title>
  <dc:creator>Vincent Bisquay Gracia</dc:creator>
  <cp:keywords/>
  <dcterms:created xsi:type="dcterms:W3CDTF">2021-05-12T14:29:57Z</dcterms:created>
  <dcterms:modified xsi:type="dcterms:W3CDTF">2021-05-12T1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5/2021</vt:lpwstr>
  </property>
  <property fmtid="{D5CDD505-2E9C-101B-9397-08002B2CF9AE}" pid="3" name="output">
    <vt:lpwstr/>
  </property>
</Properties>
</file>